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ri dee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e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Colfax Ave, Elmhurst, IL, USA Elmhurst, IL, USA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ritaylor@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3106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ke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